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23E61" w14:textId="2347C6F4" w:rsidR="007C4DEF" w:rsidRPr="00703F0C" w:rsidRDefault="00D62168" w:rsidP="008E7FA8">
      <w:pPr>
        <w:rPr>
          <w:rFonts w:ascii="Helvetica 55 Roman" w:hAnsi="Helvetica 55 Roman"/>
          <w:b/>
          <w:bCs/>
          <w:color w:val="A6A6A6" w:themeColor="background1" w:themeShade="A6"/>
          <w:sz w:val="24"/>
          <w:szCs w:val="24"/>
        </w:rPr>
      </w:pPr>
      <w:r>
        <w:rPr>
          <w:color w:val="C00000"/>
          <w:sz w:val="40"/>
          <w:szCs w:val="40"/>
        </w:rPr>
        <w:t xml:space="preserve">In </w:t>
      </w:r>
      <w:r w:rsidR="00E10297">
        <w:rPr>
          <w:color w:val="C00000"/>
          <w:sz w:val="40"/>
          <w:szCs w:val="40"/>
        </w:rPr>
        <w:t xml:space="preserve">your </w:t>
      </w:r>
      <w:r w:rsidR="00196471">
        <w:rPr>
          <w:color w:val="C00000"/>
          <w:sz w:val="40"/>
          <w:szCs w:val="40"/>
        </w:rPr>
        <w:t>React Repo</w:t>
      </w:r>
      <w:r w:rsidR="00C45598">
        <w:rPr>
          <w:color w:val="C00000"/>
          <w:sz w:val="40"/>
          <w:szCs w:val="40"/>
        </w:rPr>
        <w:t xml:space="preserve">, create </w:t>
      </w:r>
      <w:r w:rsidR="00E10297">
        <w:rPr>
          <w:color w:val="C00000"/>
          <w:sz w:val="40"/>
          <w:szCs w:val="40"/>
        </w:rPr>
        <w:t>“</w:t>
      </w:r>
      <w:r w:rsidR="008E7FA8" w:rsidRPr="008E7FA8">
        <w:rPr>
          <w:b/>
          <w:bCs/>
          <w:color w:val="C00000"/>
          <w:sz w:val="40"/>
          <w:szCs w:val="40"/>
        </w:rPr>
        <w:t>Custom Hooks</w:t>
      </w:r>
      <w:r w:rsidR="007C4DEF">
        <w:rPr>
          <w:color w:val="C00000"/>
          <w:sz w:val="40"/>
          <w:szCs w:val="40"/>
        </w:rPr>
        <w:t>_</w:t>
      </w:r>
      <w:r w:rsidR="008E7FA8">
        <w:rPr>
          <w:color w:val="C00000"/>
          <w:sz w:val="40"/>
          <w:szCs w:val="40"/>
        </w:rPr>
        <w:t>03</w:t>
      </w:r>
      <w:r w:rsidR="007C4DEF">
        <w:rPr>
          <w:color w:val="C00000"/>
          <w:sz w:val="40"/>
          <w:szCs w:val="40"/>
        </w:rPr>
        <w:t>-</w:t>
      </w:r>
      <w:r w:rsidR="008E7FA8">
        <w:rPr>
          <w:color w:val="C00000"/>
          <w:sz w:val="40"/>
          <w:szCs w:val="40"/>
        </w:rPr>
        <w:t>July</w:t>
      </w:r>
      <w:r w:rsidR="007C4DEF" w:rsidRPr="003A7EE1">
        <w:rPr>
          <w:color w:val="C00000"/>
          <w:sz w:val="40"/>
          <w:szCs w:val="40"/>
        </w:rPr>
        <w:t>-</w:t>
      </w:r>
      <w:r w:rsidR="00196471" w:rsidRPr="003A7EE1">
        <w:rPr>
          <w:color w:val="C00000"/>
          <w:sz w:val="40"/>
          <w:szCs w:val="40"/>
        </w:rPr>
        <w:t>2022</w:t>
      </w:r>
      <w:r w:rsidR="00C45598">
        <w:rPr>
          <w:color w:val="C00000"/>
          <w:sz w:val="40"/>
          <w:szCs w:val="40"/>
        </w:rPr>
        <w:t>” folder</w:t>
      </w:r>
      <w:r w:rsidR="00196471">
        <w:rPr>
          <w:rFonts w:ascii="Helvetica 55 Roman" w:hAnsi="Helvetica 55 Roman"/>
          <w:b/>
          <w:bCs/>
          <w:color w:val="ED7D31" w:themeColor="accent2"/>
          <w:sz w:val="40"/>
          <w:szCs w:val="40"/>
        </w:rPr>
        <w:t>,</w:t>
      </w:r>
      <w:r>
        <w:rPr>
          <w:color w:val="C00000"/>
          <w:sz w:val="40"/>
          <w:szCs w:val="40"/>
        </w:rPr>
        <w:t xml:space="preserve"> make</w:t>
      </w:r>
      <w:r w:rsidR="00C45598">
        <w:rPr>
          <w:color w:val="C00000"/>
          <w:sz w:val="40"/>
          <w:szCs w:val="40"/>
        </w:rPr>
        <w:t xml:space="preserve"> the </w:t>
      </w:r>
      <w:r w:rsidR="00C56E65">
        <w:rPr>
          <w:color w:val="C00000"/>
          <w:sz w:val="40"/>
          <w:szCs w:val="40"/>
        </w:rPr>
        <w:t xml:space="preserve">functionality  </w:t>
      </w:r>
      <w:r w:rsidR="00C56E65">
        <w:rPr>
          <w:color w:val="C00000"/>
          <w:sz w:val="40"/>
          <w:szCs w:val="40"/>
        </w:rPr>
        <w:t xml:space="preserve"> of </w:t>
      </w:r>
      <w:r w:rsidR="00C45598">
        <w:rPr>
          <w:color w:val="C00000"/>
          <w:sz w:val="40"/>
          <w:szCs w:val="40"/>
        </w:rPr>
        <w:t>bellow</w:t>
      </w:r>
      <w:r w:rsidR="008E7FA8">
        <w:rPr>
          <w:color w:val="C00000"/>
          <w:sz w:val="40"/>
          <w:szCs w:val="40"/>
        </w:rPr>
        <w:t xml:space="preserve"> login page</w:t>
      </w:r>
      <w:r w:rsidR="00C56E65">
        <w:rPr>
          <w:color w:val="C00000"/>
          <w:sz w:val="40"/>
          <w:szCs w:val="40"/>
        </w:rPr>
        <w:t xml:space="preserve"> </w:t>
      </w:r>
      <w:r w:rsidR="008E7FA8">
        <w:rPr>
          <w:color w:val="C00000"/>
          <w:sz w:val="40"/>
          <w:szCs w:val="40"/>
        </w:rPr>
        <w:t xml:space="preserve"> using custom Hook</w:t>
      </w:r>
      <w:r w:rsidR="00C56E65">
        <w:rPr>
          <w:color w:val="C00000"/>
          <w:sz w:val="40"/>
          <w:szCs w:val="40"/>
        </w:rPr>
        <w:t xml:space="preserve"> using fake data</w:t>
      </w:r>
      <w:r w:rsidR="008E7FA8">
        <w:rPr>
          <w:color w:val="C00000"/>
          <w:sz w:val="40"/>
          <w:szCs w:val="40"/>
        </w:rPr>
        <w:t xml:space="preserve">, then call the functionality in </w:t>
      </w:r>
      <w:r w:rsidR="000053B3">
        <w:rPr>
          <w:color w:val="C00000"/>
          <w:sz w:val="40"/>
          <w:szCs w:val="40"/>
        </w:rPr>
        <w:t xml:space="preserve">in two </w:t>
      </w:r>
      <w:r w:rsidR="00C56E65">
        <w:rPr>
          <w:color w:val="C00000"/>
          <w:sz w:val="40"/>
          <w:szCs w:val="40"/>
        </w:rPr>
        <w:t>components .</w:t>
      </w:r>
      <w:r>
        <w:rPr>
          <w:color w:val="C00000"/>
          <w:sz w:val="40"/>
          <w:szCs w:val="40"/>
        </w:rPr>
        <w:t xml:space="preserve"> </w:t>
      </w:r>
    </w:p>
    <w:p w14:paraId="12D316B0" w14:textId="7DCBE616" w:rsidR="00850984" w:rsidRPr="00850984" w:rsidRDefault="00850984" w:rsidP="00616E3B">
      <w:pPr>
        <w:rPr>
          <w:rFonts w:ascii="Helvetica 55 Roman" w:hAnsi="Helvetica 55 Roman"/>
          <w:b/>
          <w:bCs/>
          <w:sz w:val="36"/>
          <w:szCs w:val="36"/>
        </w:rPr>
      </w:pPr>
    </w:p>
    <w:p w14:paraId="2239E9CD" w14:textId="49B8D754" w:rsidR="003D66BA" w:rsidRPr="00F21FA5" w:rsidRDefault="008E7FA8" w:rsidP="003D66BA">
      <w:pPr>
        <w:rPr>
          <w:rFonts w:ascii="Helvetica 55 Roman" w:hAnsi="Helvetica 55 Roman"/>
          <w:b/>
          <w:bCs/>
        </w:rPr>
      </w:pPr>
      <w:r>
        <w:rPr>
          <w:noProof/>
        </w:rPr>
        <w:drawing>
          <wp:inline distT="0" distB="0" distL="0" distR="0" wp14:anchorId="532985BC" wp14:editId="7AFC5D6D">
            <wp:extent cx="5410200" cy="285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50ED" w14:textId="77777777" w:rsidR="00EB4B01" w:rsidRPr="006930B8" w:rsidRDefault="00EB4B01" w:rsidP="00616E3B">
      <w:pPr>
        <w:rPr>
          <w:rFonts w:ascii="Helvetica 55 Roman" w:hAnsi="Helvetica 55 Roman"/>
        </w:rPr>
      </w:pPr>
    </w:p>
    <w:p w14:paraId="1BA52D52" w14:textId="4E5A5EE5" w:rsidR="00E833D3" w:rsidRDefault="00E833D3" w:rsidP="00616E3B">
      <w:pPr>
        <w:rPr>
          <w:rFonts w:ascii="Helvetica 55 Roman" w:hAnsi="Helvetica 55 Roman"/>
          <w:b/>
          <w:bCs/>
          <w:sz w:val="44"/>
          <w:szCs w:val="44"/>
        </w:rPr>
      </w:pPr>
    </w:p>
    <w:p w14:paraId="6546911D" w14:textId="61EDF4DA" w:rsidR="008841A2" w:rsidRPr="006930B8" w:rsidRDefault="008841A2" w:rsidP="00616E3B">
      <w:pPr>
        <w:rPr>
          <w:rFonts w:ascii="Helvetica 55 Roman" w:hAnsi="Helvetica 55 Roman"/>
        </w:rPr>
      </w:pPr>
    </w:p>
    <w:sectPr w:rsidR="008841A2" w:rsidRPr="006930B8" w:rsidSect="00616E3B">
      <w:headerReference w:type="default" r:id="rId9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2326D" w14:textId="77777777" w:rsidR="000E2A0C" w:rsidRDefault="000E2A0C" w:rsidP="00616E3B">
      <w:pPr>
        <w:spacing w:after="0" w:line="240" w:lineRule="auto"/>
      </w:pPr>
      <w:r>
        <w:separator/>
      </w:r>
    </w:p>
  </w:endnote>
  <w:endnote w:type="continuationSeparator" w:id="0">
    <w:p w14:paraId="603AC5CE" w14:textId="77777777" w:rsidR="000E2A0C" w:rsidRDefault="000E2A0C" w:rsidP="00616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55 Roman">
    <w:panose1 w:val="02000503040000020004"/>
    <w:charset w:val="00"/>
    <w:family w:val="auto"/>
    <w:pitch w:val="variable"/>
    <w:sig w:usb0="8000002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16BFE" w14:textId="77777777" w:rsidR="000E2A0C" w:rsidRDefault="000E2A0C" w:rsidP="00616E3B">
      <w:pPr>
        <w:spacing w:after="0" w:line="240" w:lineRule="auto"/>
      </w:pPr>
      <w:r>
        <w:separator/>
      </w:r>
    </w:p>
  </w:footnote>
  <w:footnote w:type="continuationSeparator" w:id="0">
    <w:p w14:paraId="034F9A00" w14:textId="77777777" w:rsidR="000E2A0C" w:rsidRDefault="000E2A0C" w:rsidP="00616E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B4BB8" w14:textId="0A32D0CB" w:rsidR="00A455A0" w:rsidRDefault="00A455A0" w:rsidP="00501512">
    <w:pPr>
      <w:pStyle w:val="Header"/>
      <w:rPr>
        <w:rtl/>
      </w:rPr>
    </w:pPr>
    <w:r>
      <w:rPr>
        <w:noProof/>
      </w:rPr>
      <w:drawing>
        <wp:inline distT="0" distB="0" distL="0" distR="0" wp14:anchorId="5A80BB5C" wp14:editId="17A09A6E">
          <wp:extent cx="1988185" cy="535878"/>
          <wp:effectExtent l="0" t="0" r="0" b="0"/>
          <wp:docPr id="8" name="Picture 8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4151" cy="55365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AACAB6" w14:textId="52C6A326" w:rsidR="00616E3B" w:rsidRDefault="00616E3B" w:rsidP="00501512">
    <w:pPr>
      <w:pStyle w:val="Header"/>
    </w:pPr>
  </w:p>
  <w:p w14:paraId="606201F4" w14:textId="094B06D9" w:rsidR="00501512" w:rsidRDefault="00501512" w:rsidP="00A455A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E70"/>
    <w:multiLevelType w:val="hybridMultilevel"/>
    <w:tmpl w:val="AAE221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7202CB"/>
    <w:multiLevelType w:val="multilevel"/>
    <w:tmpl w:val="C2E08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A5775B"/>
    <w:multiLevelType w:val="hybridMultilevel"/>
    <w:tmpl w:val="7840B4E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2F0703"/>
    <w:multiLevelType w:val="hybridMultilevel"/>
    <w:tmpl w:val="56F0B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D07C6"/>
    <w:multiLevelType w:val="multilevel"/>
    <w:tmpl w:val="CCC09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455E55"/>
    <w:multiLevelType w:val="multilevel"/>
    <w:tmpl w:val="57025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4956FD"/>
    <w:multiLevelType w:val="multilevel"/>
    <w:tmpl w:val="D898B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FC7BEC"/>
    <w:multiLevelType w:val="multilevel"/>
    <w:tmpl w:val="D8560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37070E"/>
    <w:multiLevelType w:val="hybridMultilevel"/>
    <w:tmpl w:val="94F06928"/>
    <w:lvl w:ilvl="0" w:tplc="FFFFFFFF">
      <w:start w:val="1"/>
      <w:numFmt w:val="decimal"/>
      <w:lvlText w:val="%1."/>
      <w:lvlJc w:val="left"/>
      <w:pPr>
        <w:ind w:left="143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59" w:hanging="360"/>
      </w:pPr>
    </w:lvl>
    <w:lvl w:ilvl="2" w:tplc="0409001B" w:tentative="1">
      <w:start w:val="1"/>
      <w:numFmt w:val="lowerRoman"/>
      <w:lvlText w:val="%3."/>
      <w:lvlJc w:val="right"/>
      <w:pPr>
        <w:ind w:left="2879" w:hanging="180"/>
      </w:pPr>
    </w:lvl>
    <w:lvl w:ilvl="3" w:tplc="0409000F" w:tentative="1">
      <w:start w:val="1"/>
      <w:numFmt w:val="decimal"/>
      <w:lvlText w:val="%4."/>
      <w:lvlJc w:val="left"/>
      <w:pPr>
        <w:ind w:left="3599" w:hanging="360"/>
      </w:pPr>
    </w:lvl>
    <w:lvl w:ilvl="4" w:tplc="04090019" w:tentative="1">
      <w:start w:val="1"/>
      <w:numFmt w:val="lowerLetter"/>
      <w:lvlText w:val="%5."/>
      <w:lvlJc w:val="left"/>
      <w:pPr>
        <w:ind w:left="4319" w:hanging="360"/>
      </w:pPr>
    </w:lvl>
    <w:lvl w:ilvl="5" w:tplc="0409001B" w:tentative="1">
      <w:start w:val="1"/>
      <w:numFmt w:val="lowerRoman"/>
      <w:lvlText w:val="%6."/>
      <w:lvlJc w:val="right"/>
      <w:pPr>
        <w:ind w:left="5039" w:hanging="180"/>
      </w:pPr>
    </w:lvl>
    <w:lvl w:ilvl="6" w:tplc="0409000F" w:tentative="1">
      <w:start w:val="1"/>
      <w:numFmt w:val="decimal"/>
      <w:lvlText w:val="%7."/>
      <w:lvlJc w:val="left"/>
      <w:pPr>
        <w:ind w:left="5759" w:hanging="360"/>
      </w:pPr>
    </w:lvl>
    <w:lvl w:ilvl="7" w:tplc="04090019" w:tentative="1">
      <w:start w:val="1"/>
      <w:numFmt w:val="lowerLetter"/>
      <w:lvlText w:val="%8."/>
      <w:lvlJc w:val="left"/>
      <w:pPr>
        <w:ind w:left="6479" w:hanging="360"/>
      </w:pPr>
    </w:lvl>
    <w:lvl w:ilvl="8" w:tplc="04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9" w15:restartNumberingAfterBreak="0">
    <w:nsid w:val="3E55142D"/>
    <w:multiLevelType w:val="multilevel"/>
    <w:tmpl w:val="7AB27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46573"/>
    <w:multiLevelType w:val="hybridMultilevel"/>
    <w:tmpl w:val="92BA78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AC7551"/>
    <w:multiLevelType w:val="multilevel"/>
    <w:tmpl w:val="F846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FEF5981"/>
    <w:multiLevelType w:val="multilevel"/>
    <w:tmpl w:val="0A1A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790C18"/>
    <w:multiLevelType w:val="multilevel"/>
    <w:tmpl w:val="33743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E14243"/>
    <w:multiLevelType w:val="hybridMultilevel"/>
    <w:tmpl w:val="C2420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35088"/>
    <w:multiLevelType w:val="hybridMultilevel"/>
    <w:tmpl w:val="620E3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983EC2"/>
    <w:multiLevelType w:val="hybridMultilevel"/>
    <w:tmpl w:val="B93CA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6E5957"/>
    <w:multiLevelType w:val="hybridMultilevel"/>
    <w:tmpl w:val="2D78C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945E3"/>
    <w:multiLevelType w:val="hybridMultilevel"/>
    <w:tmpl w:val="C560AA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BD511F"/>
    <w:multiLevelType w:val="hybridMultilevel"/>
    <w:tmpl w:val="C0449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56537434">
    <w:abstractNumId w:val="11"/>
  </w:num>
  <w:num w:numId="2" w16cid:durableId="325788034">
    <w:abstractNumId w:val="13"/>
  </w:num>
  <w:num w:numId="3" w16cid:durableId="426080679">
    <w:abstractNumId w:val="6"/>
  </w:num>
  <w:num w:numId="4" w16cid:durableId="1958216550">
    <w:abstractNumId w:val="7"/>
  </w:num>
  <w:num w:numId="5" w16cid:durableId="1379672244">
    <w:abstractNumId w:val="4"/>
  </w:num>
  <w:num w:numId="6" w16cid:durableId="601307559">
    <w:abstractNumId w:val="5"/>
  </w:num>
  <w:num w:numId="7" w16cid:durableId="616136342">
    <w:abstractNumId w:val="1"/>
  </w:num>
  <w:num w:numId="8" w16cid:durableId="620498107">
    <w:abstractNumId w:val="9"/>
  </w:num>
  <w:num w:numId="9" w16cid:durableId="653334524">
    <w:abstractNumId w:val="12"/>
  </w:num>
  <w:num w:numId="10" w16cid:durableId="987906477">
    <w:abstractNumId w:val="0"/>
  </w:num>
  <w:num w:numId="11" w16cid:durableId="155073216">
    <w:abstractNumId w:val="19"/>
  </w:num>
  <w:num w:numId="12" w16cid:durableId="1637486131">
    <w:abstractNumId w:val="17"/>
  </w:num>
  <w:num w:numId="13" w16cid:durableId="226957102">
    <w:abstractNumId w:val="14"/>
  </w:num>
  <w:num w:numId="14" w16cid:durableId="1552420575">
    <w:abstractNumId w:val="16"/>
  </w:num>
  <w:num w:numId="15" w16cid:durableId="1473525169">
    <w:abstractNumId w:val="3"/>
  </w:num>
  <w:num w:numId="16" w16cid:durableId="1951626975">
    <w:abstractNumId w:val="15"/>
  </w:num>
  <w:num w:numId="17" w16cid:durableId="1871989320">
    <w:abstractNumId w:val="18"/>
  </w:num>
  <w:num w:numId="18" w16cid:durableId="1194153829">
    <w:abstractNumId w:val="10"/>
  </w:num>
  <w:num w:numId="19" w16cid:durableId="582839907">
    <w:abstractNumId w:val="2"/>
  </w:num>
  <w:num w:numId="20" w16cid:durableId="7494733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zc0NzO1tLQ0MzdU0lEKTi0uzszPAykwrAUAr4HfKywAAAA="/>
  </w:docVars>
  <w:rsids>
    <w:rsidRoot w:val="00EB4B01"/>
    <w:rsid w:val="000053B3"/>
    <w:rsid w:val="00080BA4"/>
    <w:rsid w:val="000810B5"/>
    <w:rsid w:val="00083FB8"/>
    <w:rsid w:val="00084648"/>
    <w:rsid w:val="000E2A0C"/>
    <w:rsid w:val="00122AAF"/>
    <w:rsid w:val="00196471"/>
    <w:rsid w:val="00202A2F"/>
    <w:rsid w:val="00207334"/>
    <w:rsid w:val="0021755A"/>
    <w:rsid w:val="00221670"/>
    <w:rsid w:val="002B1D1F"/>
    <w:rsid w:val="002D04A4"/>
    <w:rsid w:val="002D083D"/>
    <w:rsid w:val="00374317"/>
    <w:rsid w:val="003C06CE"/>
    <w:rsid w:val="003D66BA"/>
    <w:rsid w:val="00400C7F"/>
    <w:rsid w:val="004173C5"/>
    <w:rsid w:val="0045790A"/>
    <w:rsid w:val="004718F1"/>
    <w:rsid w:val="004832AE"/>
    <w:rsid w:val="004D763C"/>
    <w:rsid w:val="00501512"/>
    <w:rsid w:val="00525494"/>
    <w:rsid w:val="005D2F6F"/>
    <w:rsid w:val="00614946"/>
    <w:rsid w:val="00616E3B"/>
    <w:rsid w:val="006930B8"/>
    <w:rsid w:val="00703F0C"/>
    <w:rsid w:val="007605E3"/>
    <w:rsid w:val="007C0BAB"/>
    <w:rsid w:val="007C42AC"/>
    <w:rsid w:val="007C4DEF"/>
    <w:rsid w:val="007E58AC"/>
    <w:rsid w:val="00807F0D"/>
    <w:rsid w:val="00850984"/>
    <w:rsid w:val="00866929"/>
    <w:rsid w:val="00867D94"/>
    <w:rsid w:val="008711A4"/>
    <w:rsid w:val="008841A2"/>
    <w:rsid w:val="008B5FB9"/>
    <w:rsid w:val="008C463F"/>
    <w:rsid w:val="008E7FA8"/>
    <w:rsid w:val="00931522"/>
    <w:rsid w:val="00962F7B"/>
    <w:rsid w:val="009B3657"/>
    <w:rsid w:val="009D7CEF"/>
    <w:rsid w:val="00A455A0"/>
    <w:rsid w:val="00A5397E"/>
    <w:rsid w:val="00B33647"/>
    <w:rsid w:val="00B630C6"/>
    <w:rsid w:val="00C24376"/>
    <w:rsid w:val="00C36559"/>
    <w:rsid w:val="00C45598"/>
    <w:rsid w:val="00C56E65"/>
    <w:rsid w:val="00C86009"/>
    <w:rsid w:val="00CF3CAA"/>
    <w:rsid w:val="00D62168"/>
    <w:rsid w:val="00D65B2A"/>
    <w:rsid w:val="00D84E12"/>
    <w:rsid w:val="00DD6E09"/>
    <w:rsid w:val="00E10297"/>
    <w:rsid w:val="00E158DE"/>
    <w:rsid w:val="00E407CE"/>
    <w:rsid w:val="00E833D3"/>
    <w:rsid w:val="00EB4B01"/>
    <w:rsid w:val="00EB6320"/>
    <w:rsid w:val="00EC1FE1"/>
    <w:rsid w:val="00F0570A"/>
    <w:rsid w:val="00F21FA5"/>
    <w:rsid w:val="00FA116B"/>
    <w:rsid w:val="00FB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C9DDF82"/>
  <w15:chartTrackingRefBased/>
  <w15:docId w15:val="{087FFA6A-4CD4-40EB-8A32-064D7CE27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B4B0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4B0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B4B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B4B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6E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E3B"/>
  </w:style>
  <w:style w:type="paragraph" w:styleId="Footer">
    <w:name w:val="footer"/>
    <w:basedOn w:val="Normal"/>
    <w:link w:val="FooterChar"/>
    <w:uiPriority w:val="99"/>
    <w:unhideWhenUsed/>
    <w:rsid w:val="00616E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E3B"/>
  </w:style>
  <w:style w:type="character" w:styleId="Hyperlink">
    <w:name w:val="Hyperlink"/>
    <w:basedOn w:val="DefaultParagraphFont"/>
    <w:uiPriority w:val="99"/>
    <w:unhideWhenUsed/>
    <w:rsid w:val="005D2F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2F6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B7D0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1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D39A1-D80B-4CFA-86C1-1AF072A56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mohammad</dc:creator>
  <cp:keywords/>
  <dc:description/>
  <cp:lastModifiedBy>ala qazaq  -gt</cp:lastModifiedBy>
  <cp:revision>23</cp:revision>
  <cp:lastPrinted>2021-08-22T15:39:00Z</cp:lastPrinted>
  <dcterms:created xsi:type="dcterms:W3CDTF">2021-12-19T08:47:00Z</dcterms:created>
  <dcterms:modified xsi:type="dcterms:W3CDTF">2022-07-03T08:33:00Z</dcterms:modified>
</cp:coreProperties>
</file>